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887d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30T20:35:23Z</dcterms:created>
  <dcterms:modified xsi:type="dcterms:W3CDTF">2021-04-30T20:35:23Z</dcterms:modified>
</cp:coreProperties>
</file>